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70D2F" w14:textId="09849633" w:rsidR="00F7343D" w:rsidRDefault="000D095F">
      <w:pPr>
        <w:rPr>
          <w:lang w:val="en-GB"/>
        </w:rPr>
      </w:pPr>
      <w:r>
        <w:rPr>
          <w:lang w:val="en-GB"/>
        </w:rPr>
        <w:t>Computer parts store</w:t>
      </w:r>
    </w:p>
    <w:p w14:paraId="6DF0F463" w14:textId="1FC6D51D" w:rsidR="000D095F" w:rsidRDefault="000D095F">
      <w:pPr>
        <w:rPr>
          <w:lang w:val="en-GB"/>
        </w:rPr>
      </w:pPr>
      <w:r>
        <w:rPr>
          <w:lang w:val="en-GB"/>
        </w:rPr>
        <w:t>Home page</w:t>
      </w:r>
      <w:r>
        <w:rPr>
          <w:lang w:val="en-GB"/>
        </w:rPr>
        <w:tab/>
        <w:t>processors, ram, SSD, graphic cards, motherboards</w:t>
      </w:r>
    </w:p>
    <w:p w14:paraId="0E92C283" w14:textId="33F90260" w:rsidR="000D095F" w:rsidRDefault="000D095F">
      <w:pPr>
        <w:rPr>
          <w:lang w:val="en-GB"/>
        </w:rPr>
      </w:pPr>
      <w:r>
        <w:rPr>
          <w:lang w:val="en-GB"/>
        </w:rPr>
        <w:t xml:space="preserve">Bargain bin </w:t>
      </w:r>
      <w:r>
        <w:rPr>
          <w:lang w:val="en-GB"/>
        </w:rPr>
        <w:tab/>
        <w:t xml:space="preserve">on sale items – 10% off </w:t>
      </w:r>
      <w:r>
        <w:rPr>
          <w:lang w:val="en-GB"/>
        </w:rPr>
        <w:tab/>
        <w:t>java-script</w:t>
      </w:r>
    </w:p>
    <w:p w14:paraId="1145528A" w14:textId="54213A3F" w:rsidR="000D095F" w:rsidRDefault="000D095F">
      <w:pPr>
        <w:rPr>
          <w:lang w:val="en-GB"/>
        </w:rPr>
      </w:pPr>
      <w:r>
        <w:rPr>
          <w:lang w:val="en-GB"/>
        </w:rPr>
        <w:t>Signup</w:t>
      </w:r>
    </w:p>
    <w:p w14:paraId="19C46F89" w14:textId="6360631A" w:rsidR="000D095F" w:rsidRDefault="000D095F">
      <w:pPr>
        <w:rPr>
          <w:lang w:val="en-GB"/>
        </w:rPr>
      </w:pPr>
      <w:r>
        <w:rPr>
          <w:lang w:val="en-GB"/>
        </w:rPr>
        <w:t>Info page</w:t>
      </w:r>
      <w:r>
        <w:rPr>
          <w:lang w:val="en-GB"/>
        </w:rPr>
        <w:tab/>
        <w:t>how to build a pc… overview, need cards, motherboard etc.</w:t>
      </w:r>
    </w:p>
    <w:p w14:paraId="03C6C619" w14:textId="7BAA64E6" w:rsidR="000D095F" w:rsidRDefault="000D095F">
      <w:pPr>
        <w:rPr>
          <w:lang w:val="en-GB"/>
        </w:rPr>
      </w:pPr>
    </w:p>
    <w:p w14:paraId="52EDD81F" w14:textId="176166C7" w:rsidR="000D095F" w:rsidRDefault="000D095F">
      <w:pPr>
        <w:rPr>
          <w:lang w:val="en-GB"/>
        </w:rPr>
      </w:pPr>
      <w:r>
        <w:rPr>
          <w:lang w:val="en-GB"/>
        </w:rPr>
        <w:t>CSS to change</w:t>
      </w:r>
    </w:p>
    <w:p w14:paraId="4053AE6E" w14:textId="4CC96844" w:rsidR="000D095F" w:rsidRDefault="000D095F">
      <w:pPr>
        <w:rPr>
          <w:lang w:val="en-GB"/>
        </w:rPr>
      </w:pPr>
      <w:r>
        <w:rPr>
          <w:lang w:val="en-GB"/>
        </w:rPr>
        <w:t>Html will stay</w:t>
      </w:r>
    </w:p>
    <w:p w14:paraId="65B1CB0C" w14:textId="70C77D19" w:rsidR="000D095F" w:rsidRDefault="000D095F">
      <w:pPr>
        <w:rPr>
          <w:lang w:val="en-GB"/>
        </w:rPr>
      </w:pPr>
    </w:p>
    <w:p w14:paraId="26D6D6B1" w14:textId="73C9FDA3" w:rsidR="000D095F" w:rsidRDefault="000D095F">
      <w:pPr>
        <w:rPr>
          <w:lang w:val="en-GB"/>
        </w:rPr>
      </w:pPr>
      <w:r>
        <w:rPr>
          <w:lang w:val="en-GB"/>
        </w:rPr>
        <w:t>A paper prototype</w:t>
      </w:r>
      <w:r>
        <w:rPr>
          <w:lang w:val="en-GB"/>
        </w:rPr>
        <w:tab/>
        <w:t>Wednesday next week</w:t>
      </w:r>
    </w:p>
    <w:p w14:paraId="271455BF" w14:textId="522A39DB" w:rsidR="000D095F" w:rsidRDefault="000D095F">
      <w:pPr>
        <w:rPr>
          <w:lang w:val="en-GB"/>
        </w:rPr>
      </w:pPr>
    </w:p>
    <w:p w14:paraId="38FA6C9D" w14:textId="3DED079C" w:rsidR="000D095F" w:rsidRPr="000D095F" w:rsidRDefault="000D095F">
      <w:pPr>
        <w:rPr>
          <w:vertAlign w:val="superscript"/>
          <w:lang w:val="en-GB"/>
        </w:rPr>
      </w:pPr>
      <w:r>
        <w:rPr>
          <w:lang w:val="en-GB"/>
        </w:rPr>
        <w:t>Testing following week</w:t>
      </w:r>
      <w:r w:rsidR="00DD1C0C">
        <w:rPr>
          <w:lang w:val="en-GB"/>
        </w:rPr>
        <w:t>.</w:t>
      </w:r>
    </w:p>
    <w:p w14:paraId="3AA701B3" w14:textId="77777777" w:rsidR="000D095F" w:rsidRDefault="000D095F">
      <w:pPr>
        <w:rPr>
          <w:lang w:val="en-GB"/>
        </w:rPr>
      </w:pPr>
    </w:p>
    <w:p w14:paraId="0379E95C" w14:textId="77777777" w:rsidR="000D095F" w:rsidRDefault="000D095F">
      <w:pPr>
        <w:rPr>
          <w:lang w:val="en-GB"/>
        </w:rPr>
      </w:pPr>
    </w:p>
    <w:p w14:paraId="4F5C3E25" w14:textId="77777777" w:rsidR="000D095F" w:rsidRPr="000D095F" w:rsidRDefault="000D095F">
      <w:pPr>
        <w:rPr>
          <w:lang w:val="en-GB"/>
        </w:rPr>
      </w:pPr>
    </w:p>
    <w:sectPr w:rsidR="000D095F" w:rsidRPr="000D09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rSwNLc0tTQH8pR0lIJTi4sz8/NACgxrAeaXRJAsAAAA"/>
  </w:docVars>
  <w:rsids>
    <w:rsidRoot w:val="000D095F"/>
    <w:rsid w:val="000D095F"/>
    <w:rsid w:val="006311AF"/>
    <w:rsid w:val="00D16294"/>
    <w:rsid w:val="00DD1C0C"/>
    <w:rsid w:val="00F73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78CD"/>
  <w15:chartTrackingRefBased/>
  <w15:docId w15:val="{E521E094-7CFB-49B4-924E-86357F7C4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Carruth</dc:creator>
  <cp:keywords/>
  <dc:description/>
  <cp:lastModifiedBy>Ben Carruth</cp:lastModifiedBy>
  <cp:revision>1</cp:revision>
  <dcterms:created xsi:type="dcterms:W3CDTF">2021-04-15T03:11:00Z</dcterms:created>
  <dcterms:modified xsi:type="dcterms:W3CDTF">2021-04-15T03:54:00Z</dcterms:modified>
</cp:coreProperties>
</file>